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FF2465" w:rsidP="00E8710C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FF2465">
        <w:rPr>
          <w:rFonts w:ascii="Times New Roman" w:hAnsi="Times New Roman" w:cs="Times New Roman"/>
          <w:b/>
          <w:sz w:val="32"/>
          <w:szCs w:val="32"/>
          <w:lang w:val="en-US"/>
        </w:rPr>
        <w:t>LINDA WALSH</w:t>
      </w:r>
    </w:p>
    <w:p w:rsidR="00126654" w:rsidRPr="00FF2465" w:rsidRDefault="00FF2465" w:rsidP="008722C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FF2465">
        <w:rPr>
          <w:rFonts w:ascii="Times New Roman" w:hAnsi="Times New Roman" w:cs="Times New Roman"/>
          <w:sz w:val="28"/>
          <w:szCs w:val="28"/>
          <w:lang w:val="en-US"/>
        </w:rPr>
        <w:t>HOSTESS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r w:rsidR="00FF2465" w:rsidRPr="00FF2465">
        <w:rPr>
          <w:rFonts w:ascii="Times New Roman" w:hAnsi="Times New Roman" w:cs="Times New Roman"/>
          <w:lang w:val="en-US"/>
        </w:rPr>
        <w:t>linda.walsh</w:t>
      </w:r>
      <w:r w:rsidRPr="007E499E">
        <w:rPr>
          <w:rFonts w:ascii="Times New Roman" w:hAnsi="Times New Roman" w:cs="Times New Roman"/>
          <w:lang w:val="en-US"/>
        </w:rPr>
        <w:t>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</w:t>
      </w:r>
      <w:r w:rsidR="00CF2BF5" w:rsidRPr="00CF2BF5">
        <w:rPr>
          <w:rFonts w:ascii="Times New Roman" w:hAnsi="Times New Roman" w:cs="Times New Roman"/>
          <w:lang w:val="en-US"/>
        </w:rPr>
        <w:t xml:space="preserve"> resumesbot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Pr="00CF2BF5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126654" w:rsidRPr="00F11DA7" w:rsidRDefault="00FF2465" w:rsidP="00FF2465">
      <w:pPr>
        <w:rPr>
          <w:rFonts w:ascii="Times New Roman" w:hAnsi="Times New Roman" w:cs="Times New Roman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Cordial and benevolent Hostess with over 7 years of experience in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providing world-class customer service to guests in pubs, bars,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clubs and restaurants. Seated guests 30% faster than average and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scored 100% on menu knowledge and customer service tests.</w:t>
      </w:r>
    </w:p>
    <w:p w:rsidR="00126654" w:rsidRPr="008722CB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FF2465" w:rsidRPr="00FF2465" w:rsidRDefault="00FF2465" w:rsidP="00FF2465">
      <w:p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FF2465">
        <w:rPr>
          <w:rFonts w:ascii="Times New Roman" w:hAnsi="Times New Roman" w:cs="Times New Roman"/>
          <w:sz w:val="22"/>
          <w:szCs w:val="22"/>
        </w:rPr>
        <w:t>WALDRIN UNIVERSITY</w:t>
      </w:r>
    </w:p>
    <w:p w:rsidR="00FF2465" w:rsidRPr="00FF2465" w:rsidRDefault="00FF2465" w:rsidP="00FF2465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Bachelor's Degree in Journalism, June 2014</w:t>
      </w:r>
    </w:p>
    <w:p w:rsidR="009B5E79" w:rsidRPr="00E8710C" w:rsidRDefault="008722C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FF2465" w:rsidRPr="00FF2465" w:rsidRDefault="00FF2465" w:rsidP="00FF246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Attention to Detail</w:t>
      </w:r>
    </w:p>
    <w:p w:rsidR="00FF2465" w:rsidRPr="00FF2465" w:rsidRDefault="00FF2465" w:rsidP="00FF246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High Energy</w:t>
      </w:r>
    </w:p>
    <w:p w:rsidR="00FF2465" w:rsidRPr="00FF2465" w:rsidRDefault="00FF2465" w:rsidP="00FF246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Multitask</w:t>
      </w:r>
    </w:p>
    <w:p w:rsidR="00FF2465" w:rsidRPr="00FF2465" w:rsidRDefault="00FF2465" w:rsidP="00FF246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Management Skills</w:t>
      </w:r>
    </w:p>
    <w:p w:rsidR="00FF2465" w:rsidRPr="00FF2465" w:rsidRDefault="00FF2465" w:rsidP="00FF246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Customer Service</w:t>
      </w:r>
    </w:p>
    <w:p w:rsidR="00FF2465" w:rsidRPr="00FF2465" w:rsidRDefault="00FF2465" w:rsidP="000326E1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Highly skilled in greeting guests,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escorting them to tables, and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providing them with the menu and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daily specials</w:t>
      </w:r>
    </w:p>
    <w:p w:rsidR="00FF2465" w:rsidRPr="00FF2465" w:rsidRDefault="00FF2465" w:rsidP="00FA69DB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Proven ability to adjust complaints of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patrons and guests</w:t>
      </w:r>
    </w:p>
    <w:p w:rsidR="00FF2465" w:rsidRPr="00FF2465" w:rsidRDefault="00FF2465" w:rsidP="007D0DCB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Communication: Able to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communicate effectively in English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and German</w:t>
      </w:r>
    </w:p>
    <w:p w:rsidR="00FF2465" w:rsidRPr="00FF2465" w:rsidRDefault="00FF2465" w:rsidP="00FF2465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MS Word and MS Excel</w:t>
      </w:r>
    </w:p>
    <w:p w:rsidR="00FF2465" w:rsidRPr="00FF2465" w:rsidRDefault="00FF2465" w:rsidP="003B6ADD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Effective team-player with a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particular focus on achieving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employer goals</w:t>
      </w:r>
    </w:p>
    <w:p w:rsidR="00FF2465" w:rsidRPr="00FF2465" w:rsidRDefault="00FF2465" w:rsidP="00403163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Handle money for in restaurant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customers and for to-go orders</w:t>
      </w:r>
    </w:p>
    <w:p w:rsidR="00FF2465" w:rsidRPr="00FF2465" w:rsidRDefault="00FF2465" w:rsidP="000D128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F2465">
        <w:rPr>
          <w:rFonts w:ascii="Times New Roman" w:hAnsi="Times New Roman" w:cs="Times New Roman"/>
          <w:sz w:val="22"/>
          <w:szCs w:val="22"/>
          <w:lang w:val="en-US"/>
        </w:rPr>
        <w:t>Clean tables, wash dishes, seat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guests, wait on tables, and other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F2465">
        <w:rPr>
          <w:rFonts w:ascii="Times New Roman" w:hAnsi="Times New Roman" w:cs="Times New Roman"/>
          <w:sz w:val="22"/>
          <w:szCs w:val="22"/>
          <w:lang w:val="en-US"/>
        </w:rPr>
        <w:t>miscellaneous kitchen duties</w:t>
      </w:r>
    </w:p>
    <w:p w:rsidR="00FF2465" w:rsidRDefault="00FF2465" w:rsidP="00AB5EB3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</w:p>
    <w:p w:rsidR="00FF2465" w:rsidRDefault="00FF2465" w:rsidP="00AB5EB3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</w:p>
    <w:p w:rsidR="00FF2465" w:rsidRDefault="00FF2465" w:rsidP="00AB5EB3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</w:p>
    <w:p w:rsidR="00FF2465" w:rsidRDefault="00FF2465" w:rsidP="00AB5EB3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</w:p>
    <w:p w:rsidR="00FF2465" w:rsidRDefault="00FF2465" w:rsidP="00AB5EB3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</w:p>
    <w:p w:rsidR="00AB5EB3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lastRenderedPageBreak/>
        <w:t>EXPERIENCE</w:t>
      </w:r>
    </w:p>
    <w:p w:rsidR="00FF2465" w:rsidRPr="00FF2465" w:rsidRDefault="00FF2465" w:rsidP="00FF2465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HOSTESS</w:t>
      </w:r>
    </w:p>
    <w:p w:rsidR="00FF2465" w:rsidRPr="00FF2465" w:rsidRDefault="00FF2465" w:rsidP="00FF2465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Legal Sea Foods | June 2014-present</w:t>
      </w:r>
    </w:p>
    <w:p w:rsidR="00FF2465" w:rsidRDefault="00FF2465" w:rsidP="006263D0">
      <w:pPr>
        <w:pStyle w:val="af4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Welcomed guests to the venue</w:t>
      </w:r>
    </w:p>
    <w:p w:rsidR="00FF2465" w:rsidRDefault="00FF2465" w:rsidP="006263D0">
      <w:pPr>
        <w:pStyle w:val="af4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Escorted customers to assigned dining or bar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reas</w:t>
      </w:r>
    </w:p>
    <w:p w:rsidR="00FF2465" w:rsidRPr="00FF2465" w:rsidRDefault="00FF2465" w:rsidP="00A233D8">
      <w:pPr>
        <w:pStyle w:val="af4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nswered incoming calls and address customers’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queries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</w:p>
    <w:p w:rsidR="00FF2465" w:rsidRDefault="00FF2465" w:rsidP="00FF2465">
      <w:pPr>
        <w:pStyle w:val="af4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aintained cash drawer/bank accountability per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ompany policies</w:t>
      </w:r>
    </w:p>
    <w:p w:rsidR="00FF2465" w:rsidRDefault="00FF2465" w:rsidP="00FF2465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</w:p>
    <w:p w:rsidR="00FF2465" w:rsidRPr="00FF2465" w:rsidRDefault="00FF2465" w:rsidP="00FF2465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HOSTESS</w:t>
      </w:r>
    </w:p>
    <w:p w:rsidR="00FF2465" w:rsidRPr="00FF2465" w:rsidRDefault="00FF2465" w:rsidP="00FF2465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ei Wei Asian Kitchen | Aug 2011-May 2014</w:t>
      </w:r>
    </w:p>
    <w:p w:rsidR="00FF2465" w:rsidRPr="00FF2465" w:rsidRDefault="00FF2465" w:rsidP="00F312BC">
      <w:pPr>
        <w:pStyle w:val="af4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proofErr w:type="spellStart"/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Welcomied</w:t>
      </w:r>
      <w:proofErr w:type="spellEnd"/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and greeted guests; ensured a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seamless flow through the restaurant and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rranged dining tables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</w:p>
    <w:p w:rsidR="00FF2465" w:rsidRDefault="00FF2465" w:rsidP="0025354D">
      <w:pPr>
        <w:pStyle w:val="af4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oordinated and communicated with the Chef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nd managers openly regarding service</w:t>
      </w:r>
    </w:p>
    <w:p w:rsidR="00FF2465" w:rsidRDefault="00FF2465" w:rsidP="007E3AEE">
      <w:pPr>
        <w:pStyle w:val="af4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inted all menus as well as updating and printed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shift summary notes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</w:p>
    <w:p w:rsidR="00FF2465" w:rsidRDefault="00FF2465" w:rsidP="000B7E96">
      <w:pPr>
        <w:pStyle w:val="af4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Helped dining room staff by setting and clearing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tables; replenishing water; serving beverages</w:t>
      </w:r>
    </w:p>
    <w:p w:rsidR="00FF2465" w:rsidRPr="00FF2465" w:rsidRDefault="00FF2465" w:rsidP="00075BC2">
      <w:pPr>
        <w:pStyle w:val="af4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otected establishment and patrons by adhering</w:t>
      </w:r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eastAsia="ru-RU"/>
        </w:rPr>
        <w:t xml:space="preserve"> </w:t>
      </w:r>
      <w:bookmarkStart w:id="0" w:name="_GoBack"/>
      <w:bookmarkEnd w:id="0"/>
      <w:r w:rsidRPr="00FF2465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to sanitation, safety and alcohol control policies</w:t>
      </w:r>
    </w:p>
    <w:sectPr w:rsidR="00FF2465" w:rsidRPr="00FF246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9B1863"/>
    <w:multiLevelType w:val="hybridMultilevel"/>
    <w:tmpl w:val="A8A66F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352F53"/>
    <w:multiLevelType w:val="hybridMultilevel"/>
    <w:tmpl w:val="68CA70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1"/>
  </w:num>
  <w:num w:numId="5">
    <w:abstractNumId w:val="4"/>
  </w:num>
  <w:num w:numId="6">
    <w:abstractNumId w:val="9"/>
  </w:num>
  <w:num w:numId="7">
    <w:abstractNumId w:val="6"/>
  </w:num>
  <w:num w:numId="8">
    <w:abstractNumId w:val="0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mwrAUABLtbgywAAAA="/>
  </w:docVars>
  <w:rsids>
    <w:rsidRoot w:val="00977C68"/>
    <w:rsid w:val="00126654"/>
    <w:rsid w:val="00661891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C81D42"/>
    <w:rsid w:val="00CF2BF5"/>
    <w:rsid w:val="00E8710C"/>
    <w:rsid w:val="00F11DA7"/>
    <w:rsid w:val="00F458B5"/>
    <w:rsid w:val="00F80CD3"/>
    <w:rsid w:val="00FB005E"/>
    <w:rsid w:val="00FF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4</cp:revision>
  <dcterms:created xsi:type="dcterms:W3CDTF">2019-02-20T15:12:00Z</dcterms:created>
  <dcterms:modified xsi:type="dcterms:W3CDTF">2019-06-24T14:44:00Z</dcterms:modified>
</cp:coreProperties>
</file>